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0D75F0" w:rsidRPr="00663F21" w14:paraId="4F70E326" w14:textId="77777777" w:rsidTr="000D75F0">
        <w:trPr>
          <w:trHeight w:val="450"/>
          <w:jc w:val="center"/>
        </w:trPr>
        <w:tc>
          <w:tcPr>
            <w:tcW w:w="5000" w:type="pct"/>
            <w:gridSpan w:val="4"/>
            <w:tcBorders>
              <w:top w:val="nil"/>
              <w:left w:val="nil"/>
              <w:right w:val="nil"/>
            </w:tcBorders>
            <w:shd w:val="clear" w:color="auto" w:fill="auto"/>
            <w:vAlign w:val="center"/>
          </w:tcPr>
          <w:p w14:paraId="38C717C7" w14:textId="38B57C7C" w:rsidR="000D75F0" w:rsidRPr="00663F21" w:rsidRDefault="000D75F0" w:rsidP="000D75F0">
            <w:pPr>
              <w:spacing w:line="360" w:lineRule="auto"/>
              <w:jc w:val="center"/>
            </w:pPr>
            <w:bookmarkStart w:id="0" w:name="_Toc501359804"/>
            <w:r w:rsidRPr="00663F21">
              <w:t>STANDARD OPERATING PROCEDURE</w:t>
            </w:r>
            <w:bookmarkEnd w:id="0"/>
            <w:r>
              <w:t>: BETA-MERCAPTOETHANOL</w:t>
            </w:r>
          </w:p>
          <w:p w14:paraId="0044189D" w14:textId="77777777" w:rsidR="000D75F0" w:rsidRPr="00663F21" w:rsidRDefault="000D75F0" w:rsidP="00663F21">
            <w:pPr>
              <w:spacing w:line="360" w:lineRule="auto"/>
              <w:rPr>
                <w:b/>
                <w:bCs/>
              </w:rPr>
            </w:pP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175F64"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175F64"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175F64"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0CA9A391" w14:textId="427BAF7B" w:rsidR="0081197A" w:rsidRPr="0081197A" w:rsidRDefault="00BF1110" w:rsidP="00386CCE">
            <w:pPr>
              <w:spacing w:line="360" w:lineRule="auto"/>
              <w:rPr>
                <w:bCs/>
              </w:rPr>
            </w:pPr>
            <w:r>
              <w:rPr>
                <w:b/>
                <w:bCs/>
              </w:rPr>
              <w:t>B</w:t>
            </w:r>
            <w:r w:rsidR="00AC4CA1">
              <w:rPr>
                <w:b/>
                <w:bCs/>
              </w:rPr>
              <w:t>eta-Mercaptoethanol</w:t>
            </w:r>
            <w:r w:rsidR="0011123D">
              <w:rPr>
                <w:b/>
                <w:bCs/>
              </w:rPr>
              <w:t xml:space="preserve"> </w:t>
            </w:r>
            <w:r w:rsidR="0011123D">
              <w:rPr>
                <w:bCs/>
              </w:rPr>
              <w:t>(</w:t>
            </w:r>
            <w:r w:rsidR="00AC4CA1">
              <w:rPr>
                <w:bCs/>
              </w:rPr>
              <w:t>C</w:t>
            </w:r>
            <w:r w:rsidR="00AC4CA1" w:rsidRPr="00AC4CA1">
              <w:rPr>
                <w:bCs/>
                <w:vertAlign w:val="subscript"/>
              </w:rPr>
              <w:t>2</w:t>
            </w:r>
            <w:r w:rsidR="00AC4CA1">
              <w:rPr>
                <w:bCs/>
              </w:rPr>
              <w:t>H</w:t>
            </w:r>
            <w:r w:rsidR="00AC4CA1" w:rsidRPr="00AC4CA1">
              <w:rPr>
                <w:bCs/>
                <w:vertAlign w:val="subscript"/>
              </w:rPr>
              <w:t>6</w:t>
            </w:r>
            <w:r w:rsidR="00AC4CA1">
              <w:rPr>
                <w:bCs/>
              </w:rPr>
              <w:t>OS</w:t>
            </w:r>
            <w:r w:rsidR="0011123D">
              <w:rPr>
                <w:bCs/>
              </w:rPr>
              <w:t xml:space="preserve">), </w:t>
            </w:r>
            <w:r w:rsidR="00AC4CA1">
              <w:rPr>
                <w:bCs/>
              </w:rPr>
              <w:t xml:space="preserve">2-mercaptoethanol, </w:t>
            </w:r>
            <w:r>
              <w:rPr>
                <w:rFonts w:cstheme="minorHAnsi"/>
                <w:bCs/>
              </w:rPr>
              <w:t>β</w:t>
            </w:r>
            <w:r>
              <w:rPr>
                <w:bCs/>
              </w:rPr>
              <w:t xml:space="preserve">ME, </w:t>
            </w:r>
            <w:r w:rsidR="00AC4CA1">
              <w:rPr>
                <w:bCs/>
              </w:rPr>
              <w:t xml:space="preserve">thioglycol, </w:t>
            </w:r>
            <w:r w:rsidR="00DF34C2">
              <w:rPr>
                <w:bCs/>
              </w:rPr>
              <w:t xml:space="preserve">thioethylene glycol, </w:t>
            </w:r>
            <w:r w:rsidR="00AC4CA1">
              <w:rPr>
                <w:bCs/>
              </w:rPr>
              <w:t>2-Sulfanylethan-1-ol, 2-Hydroxy-1-ethanethiol</w:t>
            </w: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426FB5C9" w14:textId="0AAB50C0" w:rsidR="00795B6A" w:rsidRDefault="00BF1110" w:rsidP="00663F21">
            <w:pPr>
              <w:spacing w:line="360" w:lineRule="auto"/>
              <w:rPr>
                <w:rFonts w:cstheme="minorHAnsi"/>
              </w:rPr>
            </w:pPr>
            <w:r>
              <w:rPr>
                <w:rFonts w:cstheme="minorHAnsi"/>
              </w:rPr>
              <w:t xml:space="preserve">Beta-Mercaptoethanol is a water-soluble thiol derived from hydrogen sulfide and ethanol. It is a reducing agent for disulfide bonds and can act as a biological antioxidant. </w:t>
            </w:r>
            <w:r w:rsidR="00DF34C2">
              <w:rPr>
                <w:rFonts w:cstheme="minorHAnsi"/>
              </w:rPr>
              <w:t xml:space="preserve">Beta-Mercaptoethanol has a characteristic bad odor, is </w:t>
            </w:r>
            <w:r w:rsidR="006F7A1E">
              <w:rPr>
                <w:rFonts w:cstheme="minorHAnsi"/>
              </w:rPr>
              <w:t>destructive to mucous membrane tissue and the upper respiratory tract</w:t>
            </w:r>
            <w:r w:rsidR="00DF34C2">
              <w:rPr>
                <w:rFonts w:cstheme="minorHAnsi"/>
              </w:rPr>
              <w:t xml:space="preserve">, and </w:t>
            </w:r>
            <w:r w:rsidR="00B40488">
              <w:rPr>
                <w:rFonts w:cstheme="minorHAnsi"/>
              </w:rPr>
              <w:t xml:space="preserve">is </w:t>
            </w:r>
            <w:r w:rsidR="00DF34C2">
              <w:rPr>
                <w:rFonts w:cstheme="minorHAnsi"/>
              </w:rPr>
              <w:t xml:space="preserve">acutely toxic to aquatic life. It is toxic </w:t>
            </w:r>
            <w:r w:rsidR="00B40488">
              <w:rPr>
                <w:rFonts w:cstheme="minorHAnsi"/>
              </w:rPr>
              <w:t xml:space="preserve">to humans </w:t>
            </w:r>
            <w:r w:rsidR="00DF34C2">
              <w:rPr>
                <w:rFonts w:cstheme="minorHAnsi"/>
              </w:rPr>
              <w:t>by inhalation, ingestion, and skin absorption.</w:t>
            </w:r>
          </w:p>
          <w:p w14:paraId="4ABCFE84" w14:textId="77777777" w:rsidR="00AC4CA1" w:rsidRPr="007854D1" w:rsidRDefault="00AC4CA1" w:rsidP="00663F21">
            <w:pPr>
              <w:spacing w:line="360" w:lineRule="auto"/>
              <w:rPr>
                <w:rFonts w:cstheme="minorHAnsi"/>
              </w:rPr>
            </w:pPr>
          </w:p>
          <w:p w14:paraId="1970CF65" w14:textId="4303BA29"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Do not use mouth-to-mouth resuscitation. </w:t>
            </w:r>
            <w:r w:rsidRPr="007854D1">
              <w:rPr>
                <w:rFonts w:cstheme="minorHAnsi"/>
              </w:rPr>
              <w:t xml:space="preserve">Consult a </w:t>
            </w:r>
            <w:r w:rsidR="00A06313" w:rsidRPr="007854D1">
              <w:rPr>
                <w:rFonts w:cstheme="minorHAnsi"/>
              </w:rPr>
              <w:t>doctor/medical service</w:t>
            </w:r>
            <w:r w:rsidR="006F7A1E">
              <w:rPr>
                <w:rFonts w:cstheme="minorHAnsi"/>
              </w:rPr>
              <w:t xml:space="preserve"> immediately.</w:t>
            </w:r>
          </w:p>
          <w:p w14:paraId="17D10593" w14:textId="04DF7E05"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w:t>
            </w:r>
            <w:r w:rsidR="00795B6A">
              <w:rPr>
                <w:rFonts w:cstheme="minorHAnsi"/>
              </w:rPr>
              <w:t xml:space="preserve">Soap may be used. </w:t>
            </w:r>
            <w:r w:rsidR="003309A4">
              <w:rPr>
                <w:rFonts w:cstheme="minorHAnsi"/>
              </w:rPr>
              <w:t xml:space="preserve">Remove contaminated clothing. </w:t>
            </w:r>
            <w:r w:rsidRPr="007854D1">
              <w:rPr>
                <w:rFonts w:cstheme="minorHAnsi"/>
              </w:rPr>
              <w:t>Consult a doctor/medical service</w:t>
            </w:r>
            <w:r w:rsidR="00795B6A">
              <w:rPr>
                <w:rFonts w:cstheme="minorHAnsi"/>
              </w:rPr>
              <w:t xml:space="preserve"> if irritation </w:t>
            </w:r>
            <w:r w:rsidR="00B73F83">
              <w:rPr>
                <w:rFonts w:cstheme="minorHAnsi"/>
              </w:rPr>
              <w:t>or rash occurs</w:t>
            </w:r>
            <w:r w:rsidR="00075249">
              <w:rPr>
                <w:rFonts w:cstheme="minorHAnsi"/>
              </w:rPr>
              <w:t>.</w:t>
            </w:r>
          </w:p>
          <w:p w14:paraId="48CF8E80" w14:textId="09852D6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w:t>
            </w:r>
            <w:r w:rsidR="00B73F83">
              <w:rPr>
                <w:rFonts w:cstheme="minorHAnsi"/>
              </w:rPr>
              <w:t>onsult a doctor/medical service immediately.</w:t>
            </w:r>
          </w:p>
          <w:p w14:paraId="4A22D608" w14:textId="3E5C9D11" w:rsidR="007854D1" w:rsidRPr="00D70124" w:rsidRDefault="00A06313" w:rsidP="00B269A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Never give anything by mouth to an unconscious person.  </w:t>
            </w:r>
            <w:r w:rsidR="00CB4827" w:rsidRPr="007854D1">
              <w:rPr>
                <w:rFonts w:cstheme="minorHAnsi"/>
              </w:rPr>
              <w:t>Immediately consult a doctor/medical service.</w:t>
            </w:r>
            <w:r w:rsidR="003309A4">
              <w:rPr>
                <w:rFonts w:cstheme="minorHAnsi"/>
              </w:rPr>
              <w:t xml:space="preserve"> </w:t>
            </w:r>
          </w:p>
        </w:tc>
      </w:tr>
      <w:tr w:rsidR="00663F21" w:rsidRPr="00663F21" w14:paraId="79CA69BD" w14:textId="77777777" w:rsidTr="00DD259D">
        <w:trPr>
          <w:trHeight w:val="360"/>
          <w:jc w:val="center"/>
        </w:trPr>
        <w:tc>
          <w:tcPr>
            <w:tcW w:w="5000" w:type="pct"/>
            <w:gridSpan w:val="4"/>
            <w:shd w:val="clear" w:color="auto" w:fill="EAF1DD"/>
            <w:vAlign w:val="center"/>
          </w:tcPr>
          <w:p w14:paraId="5F40F785" w14:textId="77777777" w:rsidR="00663F21" w:rsidRDefault="00663F21" w:rsidP="00663F21">
            <w:pPr>
              <w:spacing w:line="360" w:lineRule="auto"/>
              <w:rPr>
                <w:b/>
                <w:bCs/>
              </w:rPr>
            </w:pPr>
            <w:r w:rsidRPr="00663F21">
              <w:rPr>
                <w:b/>
                <w:bCs/>
              </w:rPr>
              <w:t>SPECIAL HANDLING AND STORAGE REQUIREMENTS</w:t>
            </w:r>
          </w:p>
          <w:p w14:paraId="5CA98B78" w14:textId="77777777" w:rsidR="00A3278B" w:rsidRPr="00A3278B" w:rsidRDefault="00A3278B" w:rsidP="00A3278B"/>
          <w:p w14:paraId="2DBCB4B1" w14:textId="77777777" w:rsidR="00A3278B" w:rsidRDefault="00A3278B" w:rsidP="00A3278B">
            <w:pPr>
              <w:rPr>
                <w:b/>
                <w:bCs/>
              </w:rPr>
            </w:pPr>
          </w:p>
          <w:p w14:paraId="1BC89A0B" w14:textId="6F5868E3" w:rsidR="00A3278B" w:rsidRPr="00A3278B" w:rsidRDefault="00A3278B" w:rsidP="00A3278B"/>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lastRenderedPageBreak/>
              <w:t>Precautions:</w:t>
            </w:r>
          </w:p>
          <w:p w14:paraId="02C83FDC" w14:textId="1079B4B2" w:rsidR="00EF11FF" w:rsidRDefault="003309A4" w:rsidP="00521C74">
            <w:pPr>
              <w:spacing w:line="360" w:lineRule="auto"/>
            </w:pPr>
            <w:r>
              <w:t xml:space="preserve">Avoid breathing vapors or mist. </w:t>
            </w:r>
            <w:r w:rsidR="00305079">
              <w:t xml:space="preserve">Avoid contact with skin, eyes, and clothing. </w:t>
            </w:r>
            <w:r w:rsidR="00EF11FF">
              <w:t>Wash hands and other exposed areas with mild soap and water before eating, drinking or smoking and when leaving work. Wash contaminated clothing before reuse. Do not eat, drink or smoke when using this product.</w:t>
            </w:r>
          </w:p>
          <w:p w14:paraId="57468E9F" w14:textId="77777777" w:rsidR="002B78C2" w:rsidRDefault="002B78C2" w:rsidP="002B78C2">
            <w:pPr>
              <w:spacing w:line="360" w:lineRule="auto"/>
              <w:rPr>
                <w:b/>
                <w:u w:val="single"/>
                <w:lang w:val="en"/>
              </w:rPr>
            </w:pPr>
            <w:r>
              <w:rPr>
                <w:b/>
                <w:u w:val="single"/>
                <w:lang w:val="en"/>
              </w:rPr>
              <w:t>Storage:</w:t>
            </w:r>
          </w:p>
          <w:p w14:paraId="48DA5057" w14:textId="62C89676" w:rsidR="00663F21" w:rsidRPr="00663F21" w:rsidRDefault="00521C74" w:rsidP="001E6CD9">
            <w:pPr>
              <w:spacing w:line="360" w:lineRule="auto"/>
              <w:rPr>
                <w:lang w:val="en"/>
              </w:rPr>
            </w:pPr>
            <w:r>
              <w:rPr>
                <w:lang w:val="en"/>
              </w:rPr>
              <w:t xml:space="preserve">Store in a </w:t>
            </w:r>
            <w:r w:rsidR="00305079">
              <w:rPr>
                <w:lang w:val="en"/>
              </w:rPr>
              <w:t>cool, ventilated location</w:t>
            </w:r>
            <w:r>
              <w:rPr>
                <w:lang w:val="en"/>
              </w:rPr>
              <w:t xml:space="preserve">. </w:t>
            </w:r>
            <w:r w:rsidR="00305079">
              <w:rPr>
                <w:lang w:val="en"/>
              </w:rPr>
              <w:t xml:space="preserve">Keep container tightly sealed and protect from </w:t>
            </w:r>
            <w:r w:rsidR="00980C70">
              <w:rPr>
                <w:lang w:val="en"/>
              </w:rPr>
              <w:t>heat and sources of ignition</w:t>
            </w:r>
            <w:r w:rsidR="00305079">
              <w:rPr>
                <w:lang w:val="en"/>
              </w:rPr>
              <w:t xml:space="preserve">. </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03F358F1" w:rsidR="00521C74" w:rsidRPr="00663F21" w:rsidRDefault="00F20CE0" w:rsidP="00F20CE0">
            <w:pPr>
              <w:spacing w:line="360" w:lineRule="auto"/>
            </w:pPr>
            <w:r>
              <w:t xml:space="preserve">This chemical must be used within a chemical fume hood/snorkel. </w:t>
            </w:r>
            <w:r w:rsidR="00F66F22">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r w:rsidR="00980C70">
              <w:t xml:space="preserve"> </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175F64"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175F64"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2FDF591C" w:rsidR="00663F21" w:rsidRPr="00663F21" w:rsidRDefault="00175F64"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D447F1">
                  <w:t>Butyl rubber/</w:t>
                </w:r>
                <w:r w:rsidR="00137C86">
                  <w:t>latex/chloroprene</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175F64"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175F64"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388EF7E5" w:rsidR="00663F21" w:rsidRPr="00663F21" w:rsidRDefault="00175F64" w:rsidP="00663F21">
            <w:pPr>
              <w:spacing w:line="360" w:lineRule="auto"/>
            </w:pPr>
            <w:sdt>
              <w:sdtPr>
                <w:id w:val="464312949"/>
                <w14:checkbox>
                  <w14:checked w14:val="0"/>
                  <w14:checkedState w14:val="2612" w14:font="MS Gothic"/>
                  <w14:uncheckedState w14:val="2610" w14:font="MS Gothic"/>
                </w14:checkbox>
              </w:sdtPr>
              <w:sdtEndPr/>
              <w:sdtContent>
                <w:r w:rsidR="00D447F1">
                  <w:rPr>
                    <w:rFonts w:ascii="MS Gothic" w:eastAsia="MS Gothic" w:hAnsi="MS Gothic" w:hint="eastAsia"/>
                  </w:rPr>
                  <w:t>☐</w:t>
                </w:r>
              </w:sdtContent>
            </w:sdt>
            <w:r w:rsidR="00663F21" w:rsidRPr="00663F21">
              <w:t xml:space="preserve"> Face shield </w:t>
            </w:r>
          </w:p>
          <w:p w14:paraId="4C7D1169" w14:textId="77777777" w:rsidR="00663F21" w:rsidRPr="00663F21" w:rsidRDefault="00175F64"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175F64"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175F64"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14506A6D" w14:textId="3783A801" w:rsidR="00D70124" w:rsidRPr="00D70124" w:rsidRDefault="00663F21" w:rsidP="00663F21">
            <w:pPr>
              <w:spacing w:line="360" w:lineRule="auto"/>
            </w:pPr>
            <w:r w:rsidRPr="00663F21">
              <w:t xml:space="preserve">If the use of an N95, half mask, or </w:t>
            </w:r>
            <w:r w:rsidR="008C5C0C" w:rsidRPr="00663F21">
              <w:t>full-face</w:t>
            </w:r>
            <w:r w:rsidRPr="00663F21">
              <w:t xml:space="preserv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lastRenderedPageBreak/>
              <w:t xml:space="preserve">From a safe place, provide as much information as possible to the emergency responders including chemical name, volume, </w:t>
            </w:r>
            <w:r w:rsidRPr="00663F21">
              <w:rPr>
                <w:bCs/>
              </w:rPr>
              <w:t>hazards</w:t>
            </w:r>
            <w:r w:rsidRPr="00663F21">
              <w:t xml:space="preserve">, injuries, and location. </w:t>
            </w: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56627AB7" w:rsidR="00663F21" w:rsidRPr="00663F21" w:rsidRDefault="00663F21" w:rsidP="00663F21">
            <w:pPr>
              <w:spacing w:line="360" w:lineRule="auto"/>
              <w:rPr>
                <w:bCs/>
              </w:rPr>
            </w:pPr>
            <w:r w:rsidRPr="00663F21">
              <w:rPr>
                <w:b/>
                <w:bCs/>
              </w:rPr>
              <w:t>Incident and Near Miss Reporting</w:t>
            </w:r>
            <w:r w:rsidRPr="00663F21">
              <w:rPr>
                <w:bCs/>
              </w:rPr>
              <w:t xml:space="preserve">: </w:t>
            </w:r>
            <w:r w:rsidR="000D75F0">
              <w:rPr>
                <w:bCs/>
              </w:rPr>
              <w:t>Report any incident</w:t>
            </w:r>
            <w:r w:rsidR="000D75F0"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1C351E19" w:rsidR="00663F21" w:rsidRDefault="00175F64" w:rsidP="00663F21">
            <w:pPr>
              <w:spacing w:line="360" w:lineRule="auto"/>
              <w:rPr>
                <w:rStyle w:val="Hyperlink"/>
                <w:bCs/>
              </w:rPr>
            </w:pPr>
            <w:hyperlink r:id="rId7" w:history="1">
              <w:r w:rsidR="00663F21" w:rsidRPr="00663F21">
                <w:rPr>
                  <w:rStyle w:val="Hyperlink"/>
                  <w:bCs/>
                </w:rPr>
                <w:t>http://www.usf.edu/administrative-services/environmental-health-safety/reporting/index.aspx</w:t>
              </w:r>
            </w:hyperlink>
          </w:p>
          <w:p w14:paraId="3CD06F90" w14:textId="77777777" w:rsidR="00D70124" w:rsidRPr="00663F21" w:rsidRDefault="00D70124" w:rsidP="00663F21">
            <w:pPr>
              <w:spacing w:line="360" w:lineRule="auto"/>
              <w:rPr>
                <w:b/>
                <w:bCs/>
              </w:rPr>
            </w:pPr>
          </w:p>
          <w:p w14:paraId="7F271C54" w14:textId="77777777" w:rsidR="00663F21" w:rsidRDefault="00663F21" w:rsidP="00663F21">
            <w:pPr>
              <w:spacing w:line="360" w:lineRule="auto"/>
              <w:rPr>
                <w:bCs/>
              </w:rPr>
            </w:pPr>
            <w:r w:rsidRPr="00663F21">
              <w:rPr>
                <w:b/>
                <w:bCs/>
              </w:rPr>
              <w:lastRenderedPageBreak/>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1A1476">
              <w:rPr>
                <w:bCs/>
              </w:rPr>
              <w:t>Complete the Supervisor’s Accident Investigation Report available at the link above and send it to EH&amp;S within 24 hours.</w:t>
            </w:r>
          </w:p>
          <w:p w14:paraId="0277D9F0" w14:textId="6EA9B239" w:rsidR="001A1476" w:rsidRPr="00663F21" w:rsidRDefault="001A1476"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28712ECC" w:rsidR="00663F21" w:rsidRPr="00663F21" w:rsidRDefault="00134D5F"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4F00780D" w14:textId="77777777" w:rsidR="007E1330" w:rsidRPr="00663F21" w:rsidRDefault="007E1330" w:rsidP="007E1330">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9" w:anchor="labsafety" w:history="1">
              <w:r>
                <w:rPr>
                  <w:rStyle w:val="Hyperlink"/>
                </w:rPr>
                <w:t>https://www.usf.edu/administrative-services/environmental-health-safety/training/course-descriptions.aspx#labsafety</w:t>
              </w:r>
            </w:hyperlink>
          </w:p>
          <w:p w14:paraId="600A7232" w14:textId="77777777" w:rsidR="007E1330" w:rsidRPr="00663F21" w:rsidRDefault="007E1330" w:rsidP="007E1330">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0BCBE273" w14:textId="77777777" w:rsidR="007E1330" w:rsidRPr="00663F21" w:rsidRDefault="00175F64" w:rsidP="007E1330">
            <w:pPr>
              <w:spacing w:line="360" w:lineRule="auto"/>
            </w:pPr>
            <w:sdt>
              <w:sdtPr>
                <w:id w:val="-1483991737"/>
                <w14:checkbox>
                  <w14:checked w14:val="1"/>
                  <w14:checkedState w14:val="2612" w14:font="MS Gothic"/>
                  <w14:uncheckedState w14:val="2610" w14:font="MS Gothic"/>
                </w14:checkbox>
              </w:sdtPr>
              <w:sdtEndPr/>
              <w:sdtContent>
                <w:r w:rsidR="007E1330">
                  <w:rPr>
                    <w:rFonts w:ascii="MS Gothic" w:eastAsia="MS Gothic" w:hAnsi="MS Gothic" w:hint="eastAsia"/>
                  </w:rPr>
                  <w:t>☒</w:t>
                </w:r>
              </w:sdtContent>
            </w:sdt>
            <w:r w:rsidR="007E1330" w:rsidRPr="00663F21">
              <w:t>Research Specific Training from the PI/Lab Supervisor or their designee</w:t>
            </w:r>
          </w:p>
          <w:p w14:paraId="27BB1A0A" w14:textId="77777777" w:rsidR="007E1330" w:rsidRPr="00663F21" w:rsidRDefault="00175F64" w:rsidP="007E1330">
            <w:pPr>
              <w:spacing w:line="360" w:lineRule="auto"/>
            </w:pPr>
            <w:sdt>
              <w:sdtPr>
                <w:id w:val="-1801366117"/>
                <w14:checkbox>
                  <w14:checked w14:val="1"/>
                  <w14:checkedState w14:val="2612" w14:font="MS Gothic"/>
                  <w14:uncheckedState w14:val="2610" w14:font="MS Gothic"/>
                </w14:checkbox>
              </w:sdtPr>
              <w:sdtEndPr/>
              <w:sdtContent>
                <w:r w:rsidR="007E1330">
                  <w:rPr>
                    <w:rFonts w:ascii="MS Gothic" w:eastAsia="MS Gothic" w:hAnsi="MS Gothic" w:hint="eastAsia"/>
                  </w:rPr>
                  <w:t>☒</w:t>
                </w:r>
              </w:sdtContent>
            </w:sdt>
            <w:r w:rsidR="007E1330" w:rsidRPr="00663F21">
              <w:t xml:space="preserve">EH&amp;S Laboratory Safety Training </w:t>
            </w:r>
          </w:p>
          <w:p w14:paraId="4FE2B751" w14:textId="77777777" w:rsidR="007E1330" w:rsidRDefault="00175F64" w:rsidP="007E1330">
            <w:pPr>
              <w:spacing w:line="360" w:lineRule="auto"/>
            </w:pPr>
            <w:sdt>
              <w:sdtPr>
                <w:id w:val="1985814459"/>
                <w14:checkbox>
                  <w14:checked w14:val="0"/>
                  <w14:checkedState w14:val="2612" w14:font="MS Gothic"/>
                  <w14:uncheckedState w14:val="2610" w14:font="MS Gothic"/>
                </w14:checkbox>
              </w:sdtPr>
              <w:sdtEndPr/>
              <w:sdtContent>
                <w:r w:rsidR="007E1330">
                  <w:rPr>
                    <w:rFonts w:ascii="MS Gothic" w:eastAsia="MS Gothic" w:hAnsi="MS Gothic" w:hint="eastAsia"/>
                  </w:rPr>
                  <w:t>☐</w:t>
                </w:r>
              </w:sdtContent>
            </w:sdt>
            <w:r w:rsidR="007E1330" w:rsidRPr="00663F21">
              <w:t xml:space="preserve">EH&amp;S </w:t>
            </w:r>
            <w:r w:rsidR="007E1330">
              <w:t>Hazard Communication</w:t>
            </w:r>
          </w:p>
          <w:p w14:paraId="71911C72" w14:textId="707EA66B" w:rsidR="00663F21" w:rsidRPr="00663F21" w:rsidRDefault="00175F64" w:rsidP="00663F21">
            <w:pPr>
              <w:spacing w:line="360" w:lineRule="auto"/>
            </w:pPr>
            <w:sdt>
              <w:sdtPr>
                <w:id w:val="-638565206"/>
                <w14:checkbox>
                  <w14:checked w14:val="1"/>
                  <w14:checkedState w14:val="2612" w14:font="MS Gothic"/>
                  <w14:uncheckedState w14:val="2610" w14:font="MS Gothic"/>
                </w14:checkbox>
              </w:sdtPr>
              <w:sdtEndPr/>
              <w:sdtContent>
                <w:r w:rsidR="007E1330">
                  <w:rPr>
                    <w:rFonts w:ascii="MS Gothic" w:eastAsia="MS Gothic" w:hAnsi="MS Gothic" w:cs="Segoe UI Symbol" w:hint="eastAsia"/>
                  </w:rPr>
                  <w:t>☒</w:t>
                </w:r>
              </w:sdtContent>
            </w:sdt>
            <w:r w:rsidR="007E1330" w:rsidRPr="00663F21">
              <w:t xml:space="preserve">EH&amp;S </w:t>
            </w:r>
            <w:r w:rsidR="007E1330">
              <w:t>Hazardous Waste Awareness and Handling</w:t>
            </w: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175F64"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175F64"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175F64"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175F64"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175F64"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175F64"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175F64"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175F64"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175F64"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175F64"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175F64"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54D2E25F" w14:textId="77777777" w:rsidR="00663F21" w:rsidRPr="00663F21" w:rsidRDefault="00175F64"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39433DC3" w14:textId="77777777" w:rsidR="00663F21" w:rsidRPr="00663F21" w:rsidRDefault="00663F21" w:rsidP="00663F21">
            <w:pPr>
              <w:spacing w:line="360" w:lineRule="auto"/>
            </w:pPr>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175F64"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175F64"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2EDA497" w14:textId="77777777" w:rsidR="00D70124" w:rsidRDefault="00D70124" w:rsidP="002831CF">
      <w:pPr>
        <w:ind w:left="90"/>
        <w:rPr>
          <w:rFonts w:eastAsia="Times New Roman" w:cstheme="minorHAnsi"/>
          <w:szCs w:val="28"/>
        </w:rPr>
      </w:pPr>
    </w:p>
    <w:p w14:paraId="7CB059B7" w14:textId="57F8B7FB" w:rsidR="002831CF" w:rsidRPr="0096513A" w:rsidRDefault="002831CF" w:rsidP="002831CF">
      <w:pPr>
        <w:ind w:left="90"/>
        <w:rPr>
          <w:rFonts w:eastAsia="Times New Roman" w:cstheme="minorHAnsi"/>
          <w:szCs w:val="28"/>
        </w:rPr>
      </w:pPr>
      <w:r w:rsidRPr="0096513A">
        <w:rPr>
          <w:rFonts w:eastAsia="Times New Roman" w:cstheme="minorHAnsi"/>
          <w:szCs w:val="28"/>
        </w:rPr>
        <w:t xml:space="preserve">By signing and dating here the Principal Investigator/ or a designee certifies that the Standard Operating Procedure (SOP) for </w:t>
      </w:r>
      <w:r w:rsidR="00137C86">
        <w:rPr>
          <w:rFonts w:eastAsia="Times New Roman" w:cstheme="minorHAnsi"/>
          <w:b/>
          <w:i/>
          <w:szCs w:val="28"/>
          <w:u w:val="single"/>
        </w:rPr>
        <w:t>Beta-Mercaptoethanol</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007C59A2"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137C86">
        <w:rPr>
          <w:rFonts w:eastAsia="Times New Roman" w:cstheme="minorHAnsi"/>
          <w:b/>
          <w:i/>
          <w:szCs w:val="28"/>
          <w:u w:val="single"/>
        </w:rPr>
        <w:t>Beta-Mercaptoethanol</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175F64" w:rsidP="00663F21">
      <w:pPr>
        <w:spacing w:after="0" w:line="360" w:lineRule="auto"/>
      </w:pPr>
    </w:p>
    <w:sectPr w:rsidR="00CE1F09"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0760F" w14:textId="77777777" w:rsidR="00175F64" w:rsidRDefault="00175F64" w:rsidP="00CD0F74">
      <w:pPr>
        <w:spacing w:after="0" w:line="240" w:lineRule="auto"/>
      </w:pPr>
      <w:r>
        <w:separator/>
      </w:r>
    </w:p>
  </w:endnote>
  <w:endnote w:type="continuationSeparator" w:id="0">
    <w:p w14:paraId="7C9B473F" w14:textId="77777777" w:rsidR="00175F64" w:rsidRDefault="00175F64"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30A9F5FC" w:rsidR="00CD0F74" w:rsidRDefault="00CD0F74">
    <w:pPr>
      <w:pStyle w:val="Footer"/>
    </w:pPr>
    <w:r>
      <w:t xml:space="preserve">Last revised </w:t>
    </w:r>
    <w:r w:rsidR="00A3278B">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7D036" w14:textId="77777777" w:rsidR="00175F64" w:rsidRDefault="00175F64" w:rsidP="00CD0F74">
      <w:pPr>
        <w:spacing w:after="0" w:line="240" w:lineRule="auto"/>
      </w:pPr>
      <w:r>
        <w:separator/>
      </w:r>
    </w:p>
  </w:footnote>
  <w:footnote w:type="continuationSeparator" w:id="0">
    <w:p w14:paraId="6CD32FEE" w14:textId="77777777" w:rsidR="00175F64" w:rsidRDefault="00175F64"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mwrAUA8+LfHCwAAAA="/>
  </w:docVars>
  <w:rsids>
    <w:rsidRoot w:val="00663F21"/>
    <w:rsid w:val="00075249"/>
    <w:rsid w:val="000951FC"/>
    <w:rsid w:val="000D75F0"/>
    <w:rsid w:val="0011123D"/>
    <w:rsid w:val="001149D6"/>
    <w:rsid w:val="00134D5F"/>
    <w:rsid w:val="00137C86"/>
    <w:rsid w:val="00141AA0"/>
    <w:rsid w:val="001579A6"/>
    <w:rsid w:val="00175F64"/>
    <w:rsid w:val="001A1476"/>
    <w:rsid w:val="001E3CDB"/>
    <w:rsid w:val="001E6CD9"/>
    <w:rsid w:val="00275C68"/>
    <w:rsid w:val="002831CF"/>
    <w:rsid w:val="002B2F54"/>
    <w:rsid w:val="002B78C2"/>
    <w:rsid w:val="002E6067"/>
    <w:rsid w:val="002F2FE6"/>
    <w:rsid w:val="002F6F98"/>
    <w:rsid w:val="00305079"/>
    <w:rsid w:val="003079CA"/>
    <w:rsid w:val="003115E3"/>
    <w:rsid w:val="003309A4"/>
    <w:rsid w:val="0034776A"/>
    <w:rsid w:val="00375C60"/>
    <w:rsid w:val="00386CCE"/>
    <w:rsid w:val="003E0BD7"/>
    <w:rsid w:val="00485EC4"/>
    <w:rsid w:val="004D1A89"/>
    <w:rsid w:val="00506A86"/>
    <w:rsid w:val="00521C74"/>
    <w:rsid w:val="0056135F"/>
    <w:rsid w:val="00582117"/>
    <w:rsid w:val="005F41B9"/>
    <w:rsid w:val="00600C9F"/>
    <w:rsid w:val="006601EA"/>
    <w:rsid w:val="00663F21"/>
    <w:rsid w:val="006F7A1E"/>
    <w:rsid w:val="007333EE"/>
    <w:rsid w:val="007854D1"/>
    <w:rsid w:val="0079286C"/>
    <w:rsid w:val="00795B6A"/>
    <w:rsid w:val="007E1330"/>
    <w:rsid w:val="0081197A"/>
    <w:rsid w:val="0082749F"/>
    <w:rsid w:val="00835DB1"/>
    <w:rsid w:val="00854E96"/>
    <w:rsid w:val="00864FA4"/>
    <w:rsid w:val="0089526B"/>
    <w:rsid w:val="008C5C0C"/>
    <w:rsid w:val="0090279C"/>
    <w:rsid w:val="009349E8"/>
    <w:rsid w:val="009746AB"/>
    <w:rsid w:val="00980C70"/>
    <w:rsid w:val="00996970"/>
    <w:rsid w:val="009C0538"/>
    <w:rsid w:val="00A06313"/>
    <w:rsid w:val="00A21EA4"/>
    <w:rsid w:val="00A3278B"/>
    <w:rsid w:val="00A70002"/>
    <w:rsid w:val="00AA6281"/>
    <w:rsid w:val="00AC4CA1"/>
    <w:rsid w:val="00B269A7"/>
    <w:rsid w:val="00B40488"/>
    <w:rsid w:val="00B43D38"/>
    <w:rsid w:val="00B5334D"/>
    <w:rsid w:val="00B6073D"/>
    <w:rsid w:val="00B73F83"/>
    <w:rsid w:val="00BC35FD"/>
    <w:rsid w:val="00BD0125"/>
    <w:rsid w:val="00BE5B52"/>
    <w:rsid w:val="00BF1110"/>
    <w:rsid w:val="00C042A1"/>
    <w:rsid w:val="00C458F5"/>
    <w:rsid w:val="00C73721"/>
    <w:rsid w:val="00CA0369"/>
    <w:rsid w:val="00CB4827"/>
    <w:rsid w:val="00CD0F74"/>
    <w:rsid w:val="00CE183C"/>
    <w:rsid w:val="00D156E9"/>
    <w:rsid w:val="00D279BA"/>
    <w:rsid w:val="00D447CB"/>
    <w:rsid w:val="00D447F1"/>
    <w:rsid w:val="00D70124"/>
    <w:rsid w:val="00DA05D3"/>
    <w:rsid w:val="00DF34C2"/>
    <w:rsid w:val="00E56AAF"/>
    <w:rsid w:val="00E81C7E"/>
    <w:rsid w:val="00EF11FF"/>
    <w:rsid w:val="00EF57E6"/>
    <w:rsid w:val="00F20CE0"/>
    <w:rsid w:val="00F628F3"/>
    <w:rsid w:val="00F66F22"/>
    <w:rsid w:val="00FA53CA"/>
    <w:rsid w:val="00FD5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387</Words>
  <Characters>7865</Characters>
  <Application>Microsoft Office Word</Application>
  <DocSecurity>0</DocSecurity>
  <Lines>491</Lines>
  <Paragraphs>298</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1</cp:revision>
  <cp:lastPrinted>2019-06-12T17:22:00Z</cp:lastPrinted>
  <dcterms:created xsi:type="dcterms:W3CDTF">2019-10-15T12:07:00Z</dcterms:created>
  <dcterms:modified xsi:type="dcterms:W3CDTF">2022-07-19T14:52:00Z</dcterms:modified>
</cp:coreProperties>
</file>